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7191F" w:rsidRDefault="0037191F" w:rsidP="0037191F">
      <w:pPr>
        <w:jc w:val="center"/>
      </w:pPr>
      <w:r>
        <w:t>IMPROVEMENTS</w:t>
      </w:r>
      <w:bookmarkStart w:id="0" w:name="_GoBack"/>
      <w:bookmarkEnd w:id="0"/>
    </w:p>
    <w:p w:rsidR="00000000" w:rsidRPr="0037191F" w:rsidRDefault="0037191F" w:rsidP="0037191F">
      <w:pPr>
        <w:numPr>
          <w:ilvl w:val="0"/>
          <w:numId w:val="1"/>
        </w:numPr>
      </w:pPr>
      <w:r w:rsidRPr="0037191F">
        <w:t xml:space="preserve">Instead of </w:t>
      </w:r>
      <w:r w:rsidRPr="0037191F">
        <w:rPr>
          <w:lang w:val="pt-BR"/>
        </w:rPr>
        <w:t>BERTBASE model we can use BERTLARGE model, which would have helped in increasing the accuracy of model.</w:t>
      </w:r>
    </w:p>
    <w:p w:rsidR="00000000" w:rsidRPr="0037191F" w:rsidRDefault="0037191F" w:rsidP="0037191F">
      <w:pPr>
        <w:numPr>
          <w:ilvl w:val="0"/>
          <w:numId w:val="1"/>
        </w:numPr>
      </w:pPr>
      <w:r w:rsidRPr="0037191F">
        <w:rPr>
          <w:lang w:val="pt-BR"/>
        </w:rPr>
        <w:t>We can look for other Language model as well like XLNet which overcome some drawback of BERT.</w:t>
      </w:r>
    </w:p>
    <w:p w:rsidR="0011430D" w:rsidRDefault="0011430D"/>
    <w:sectPr w:rsidR="001143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0322CFA"/>
    <w:multiLevelType w:val="hybridMultilevel"/>
    <w:tmpl w:val="557CDE00"/>
    <w:lvl w:ilvl="0" w:tplc="6508768E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9FA86E80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D2C6C0E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C60D5B8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99F2422C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E26E3B84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B3F8B180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AF20DD8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8FC28274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0Mjc1MbU0MTI0NzZT0lEKTi0uzszPAykwrAUA8qx7RSwAAAA="/>
  </w:docVars>
  <w:rsids>
    <w:rsidRoot w:val="00A1451F"/>
    <w:rsid w:val="0011430D"/>
    <w:rsid w:val="0037191F"/>
    <w:rsid w:val="00A145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D8EC956-12BA-441A-B482-7F42F7164D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096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0616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867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</Words>
  <Characters>190</Characters>
  <Application>Microsoft Office Word</Application>
  <DocSecurity>0</DocSecurity>
  <Lines>1</Lines>
  <Paragraphs>1</Paragraphs>
  <ScaleCrop>false</ScaleCrop>
  <Company>HP</Company>
  <LinksUpToDate>false</LinksUpToDate>
  <CharactersWithSpaces>2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vek</dc:creator>
  <cp:keywords/>
  <dc:description/>
  <cp:lastModifiedBy>vivek</cp:lastModifiedBy>
  <cp:revision>2</cp:revision>
  <dcterms:created xsi:type="dcterms:W3CDTF">2021-02-27T19:25:00Z</dcterms:created>
  <dcterms:modified xsi:type="dcterms:W3CDTF">2021-02-27T19:26:00Z</dcterms:modified>
</cp:coreProperties>
</file>